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1415D8F0" w14:textId="77777777" w:rsidR="006965FF" w:rsidRDefault="006965FF" w:rsidP="004D1E43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32575" w14:paraId="575C7CC9" w14:textId="77777777" w:rsidTr="00FF4E03">
        <w:tc>
          <w:tcPr>
            <w:tcW w:w="3085" w:type="dxa"/>
          </w:tcPr>
          <w:p w14:paraId="783FD15A" w14:textId="77777777" w:rsidR="00A32575" w:rsidRDefault="00A32575" w:rsidP="00FF4E03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4F6181" w14:textId="77777777" w:rsidR="00A32575" w:rsidRPr="00A32575" w:rsidRDefault="00A32575" w:rsidP="00FF4E03">
            <w:pPr>
              <w:rPr>
                <w:b/>
                <w:bCs/>
                <w:lang w:val="sr-Cyrl-RS"/>
              </w:rPr>
            </w:pPr>
            <w:r w:rsidRPr="00A32575">
              <w:rPr>
                <w:b/>
                <w:bCs/>
                <w:lang w:val="sr-Cyrl-RS"/>
              </w:rPr>
              <w:t>Ивковић Ивана</w:t>
            </w:r>
          </w:p>
        </w:tc>
      </w:tr>
      <w:tr w:rsidR="00A32575" w14:paraId="64736458" w14:textId="77777777" w:rsidTr="00FF4E03">
        <w:tc>
          <w:tcPr>
            <w:tcW w:w="3085" w:type="dxa"/>
          </w:tcPr>
          <w:p w14:paraId="122C0C94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EEB5046" w14:textId="77777777" w:rsidR="00A32575" w:rsidRPr="000A697A" w:rsidRDefault="00A32575" w:rsidP="00FF4E03">
            <w:pPr>
              <w:rPr>
                <w:lang w:val="sr-Cyrl-RS"/>
              </w:rPr>
            </w:pPr>
            <w:r>
              <w:rPr>
                <w:lang w:val="sr-Cyrl-RS"/>
              </w:rPr>
              <w:t>Компот</w:t>
            </w:r>
          </w:p>
        </w:tc>
      </w:tr>
      <w:tr w:rsidR="00A32575" w14:paraId="4E5AF00A" w14:textId="77777777" w:rsidTr="00FF4E03">
        <w:tc>
          <w:tcPr>
            <w:tcW w:w="3085" w:type="dxa"/>
          </w:tcPr>
          <w:p w14:paraId="39DD78C8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06F7151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12.30</w:t>
            </w:r>
          </w:p>
        </w:tc>
      </w:tr>
      <w:tr w:rsidR="00A32575" w14:paraId="2367B42D" w14:textId="77777777" w:rsidTr="00FF4E03">
        <w:tc>
          <w:tcPr>
            <w:tcW w:w="3085" w:type="dxa"/>
          </w:tcPr>
          <w:p w14:paraId="11B791A5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A5B15FF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en-US"/>
              </w:rPr>
              <w:t>15.05.</w:t>
            </w:r>
            <w:r>
              <w:rPr>
                <w:lang w:val="sr-Cyrl-CS"/>
              </w:rPr>
              <w:t>2023</w:t>
            </w:r>
          </w:p>
        </w:tc>
      </w:tr>
      <w:tr w:rsidR="00A32575" w14:paraId="7E32DBB9" w14:textId="77777777" w:rsidTr="00FF4E03">
        <w:tc>
          <w:tcPr>
            <w:tcW w:w="9166" w:type="dxa"/>
            <w:gridSpan w:val="2"/>
          </w:tcPr>
          <w:p w14:paraId="5C77E256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32575" w14:paraId="13FE4396" w14:textId="77777777" w:rsidTr="00FF4E03">
        <w:tc>
          <w:tcPr>
            <w:tcW w:w="3085" w:type="dxa"/>
          </w:tcPr>
          <w:p w14:paraId="00244A49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B429296" w14:textId="77777777" w:rsidR="00A32575" w:rsidRPr="003C350D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A32575" w14:paraId="3D819CA1" w14:textId="77777777" w:rsidTr="00FF4E03">
        <w:tc>
          <w:tcPr>
            <w:tcW w:w="3085" w:type="dxa"/>
          </w:tcPr>
          <w:p w14:paraId="1C739119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8923ED8" w14:textId="587B9C30" w:rsidR="00A32575" w:rsidRDefault="00864E10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Др Ана Васић</w:t>
            </w:r>
            <w:r>
              <w:rPr>
                <w:lang w:val="sr-Latn-RS"/>
              </w:rPr>
              <w:t xml:space="preserve">    </w:t>
            </w:r>
          </w:p>
        </w:tc>
      </w:tr>
      <w:tr w:rsidR="00A32575" w14:paraId="6B0347EF" w14:textId="77777777" w:rsidTr="00FF4E03">
        <w:tc>
          <w:tcPr>
            <w:tcW w:w="3085" w:type="dxa"/>
          </w:tcPr>
          <w:p w14:paraId="30629881" w14:textId="77777777" w:rsidR="00A32575" w:rsidRDefault="00A32575" w:rsidP="00FF4E0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1815E16" w14:textId="7CEEDFB4" w:rsidR="00A32575" w:rsidRPr="00864E10" w:rsidRDefault="00864E10" w:rsidP="00FF4E03">
            <w:pPr>
              <w:rPr>
                <w:lang w:val="sr-Latn-R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  <w:bookmarkEnd w:id="0"/>
    </w:tbl>
    <w:p w14:paraId="0EFCBB55" w14:textId="77777777" w:rsidR="00A32575" w:rsidRDefault="00A32575" w:rsidP="00A32575">
      <w:pPr>
        <w:spacing w:after="0"/>
        <w:rPr>
          <w:b/>
          <w:sz w:val="28"/>
          <w:szCs w:val="28"/>
          <w:lang w:val="sr-Cyrl-CS"/>
        </w:rPr>
      </w:pPr>
    </w:p>
    <w:p w14:paraId="29F7D704" w14:textId="77777777" w:rsidR="008079A6" w:rsidRDefault="008079A6" w:rsidP="00A32575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8079A6" w:rsidRPr="00415D1B" w14:paraId="5FC003EA" w14:textId="77777777" w:rsidTr="008E045F">
        <w:tc>
          <w:tcPr>
            <w:tcW w:w="3085" w:type="dxa"/>
          </w:tcPr>
          <w:p w14:paraId="3FD2BBAA" w14:textId="77777777" w:rsidR="008079A6" w:rsidRPr="00E636EB" w:rsidRDefault="008079A6" w:rsidP="008E045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2764EF7" w14:textId="1AFB2676" w:rsidR="008079A6" w:rsidRPr="006B08BB" w:rsidRDefault="008079A6" w:rsidP="008E045F">
            <w:pPr>
              <w:rPr>
                <w:b/>
                <w:lang w:val="sr-Latn-RS"/>
              </w:rPr>
            </w:pPr>
            <w:r w:rsidRPr="007D47BC">
              <w:rPr>
                <w:b/>
                <w:lang w:val="sr-Cyrl-RS"/>
              </w:rPr>
              <w:t>Теодосић</w:t>
            </w:r>
            <w:r w:rsidR="006B08BB">
              <w:rPr>
                <w:b/>
                <w:lang w:val="sr-Latn-RS"/>
              </w:rPr>
              <w:t xml:space="preserve"> </w:t>
            </w:r>
            <w:r w:rsidR="006B08BB" w:rsidRPr="007D47BC">
              <w:rPr>
                <w:b/>
                <w:lang w:val="sr-Cyrl-RS"/>
              </w:rPr>
              <w:t>Мика</w:t>
            </w:r>
          </w:p>
        </w:tc>
      </w:tr>
      <w:tr w:rsidR="008079A6" w14:paraId="04F70C7F" w14:textId="77777777" w:rsidTr="008E045F">
        <w:tc>
          <w:tcPr>
            <w:tcW w:w="3085" w:type="dxa"/>
          </w:tcPr>
          <w:p w14:paraId="64630BF6" w14:textId="77777777" w:rsidR="008079A6" w:rsidRPr="00E636EB" w:rsidRDefault="008079A6" w:rsidP="008E045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6CEC20B" w14:textId="77777777" w:rsidR="008079A6" w:rsidRPr="00E636EB" w:rsidRDefault="008079A6" w:rsidP="008E045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Пут медицинског отпада у Општој болници „Лаза К. Лазаревић“ Шабац</w:t>
            </w:r>
          </w:p>
        </w:tc>
      </w:tr>
      <w:tr w:rsidR="008079A6" w14:paraId="0ACB4F46" w14:textId="77777777" w:rsidTr="008E045F">
        <w:tc>
          <w:tcPr>
            <w:tcW w:w="3085" w:type="dxa"/>
          </w:tcPr>
          <w:p w14:paraId="14A71837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958B2AC" w14:textId="77777777" w:rsidR="008079A6" w:rsidRPr="00874EAE" w:rsidRDefault="008079A6" w:rsidP="008E045F">
            <w:pPr>
              <w:rPr>
                <w:lang w:val="sr-Cyrl-RS"/>
              </w:rPr>
            </w:pPr>
            <w:r>
              <w:rPr>
                <w:lang w:val="sr-Cyrl-RS"/>
              </w:rPr>
              <w:t>15.05.2023</w:t>
            </w:r>
          </w:p>
        </w:tc>
      </w:tr>
      <w:tr w:rsidR="008079A6" w14:paraId="5E4C349A" w14:textId="77777777" w:rsidTr="008E045F">
        <w:tc>
          <w:tcPr>
            <w:tcW w:w="3085" w:type="dxa"/>
          </w:tcPr>
          <w:p w14:paraId="34ACDB4A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6657BD3" w14:textId="77777777" w:rsidR="008079A6" w:rsidRPr="00874EAE" w:rsidRDefault="008079A6" w:rsidP="008E045F">
            <w:pPr>
              <w:rPr>
                <w:lang w:val="sr-Cyrl-RS"/>
              </w:rPr>
            </w:pPr>
            <w:r>
              <w:rPr>
                <w:lang w:val="sr-Cyrl-RS"/>
              </w:rPr>
              <w:t>13.00</w:t>
            </w:r>
          </w:p>
        </w:tc>
      </w:tr>
      <w:tr w:rsidR="008079A6" w:rsidRPr="00415D1B" w14:paraId="67EBF7AB" w14:textId="77777777" w:rsidTr="008E045F">
        <w:tc>
          <w:tcPr>
            <w:tcW w:w="9166" w:type="dxa"/>
            <w:gridSpan w:val="2"/>
          </w:tcPr>
          <w:p w14:paraId="2C8AE7D1" w14:textId="77777777" w:rsidR="008079A6" w:rsidRPr="00415D1B" w:rsidRDefault="008079A6" w:rsidP="008E045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8079A6" w14:paraId="6A68C947" w14:textId="77777777" w:rsidTr="008E045F">
        <w:tc>
          <w:tcPr>
            <w:tcW w:w="3085" w:type="dxa"/>
          </w:tcPr>
          <w:p w14:paraId="6289448B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7177824" w14:textId="77777777" w:rsidR="008079A6" w:rsidRPr="00690CF8" w:rsidRDefault="008079A6" w:rsidP="008E045F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Мр Славица Илић </w:t>
            </w:r>
          </w:p>
        </w:tc>
      </w:tr>
      <w:tr w:rsidR="008079A6" w14:paraId="2191014A" w14:textId="77777777" w:rsidTr="008E045F">
        <w:tc>
          <w:tcPr>
            <w:tcW w:w="3085" w:type="dxa"/>
          </w:tcPr>
          <w:p w14:paraId="50FE9E94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3168249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Др Мирјана Антонијевић Николић</w:t>
            </w:r>
          </w:p>
        </w:tc>
      </w:tr>
      <w:tr w:rsidR="008079A6" w14:paraId="2A055916" w14:textId="77777777" w:rsidTr="008E045F">
        <w:tc>
          <w:tcPr>
            <w:tcW w:w="3085" w:type="dxa"/>
          </w:tcPr>
          <w:p w14:paraId="52EB3465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445EF98" w14:textId="77777777" w:rsidR="008079A6" w:rsidRDefault="008079A6" w:rsidP="008E045F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</w:tbl>
    <w:p w14:paraId="74AB3DB4" w14:textId="77777777" w:rsidR="008079A6" w:rsidRDefault="008079A6" w:rsidP="00A32575">
      <w:pPr>
        <w:spacing w:after="0"/>
        <w:rPr>
          <w:b/>
          <w:sz w:val="28"/>
          <w:szCs w:val="28"/>
          <w:lang w:val="sr-Cyrl-CS"/>
        </w:rPr>
      </w:pPr>
    </w:p>
    <w:p w14:paraId="6EE4AC84" w14:textId="77777777" w:rsidR="008079A6" w:rsidRDefault="008079A6" w:rsidP="00A32575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B72F9" w:rsidRPr="00415D1B" w14:paraId="05DE0F11" w14:textId="77777777" w:rsidTr="001C32F4">
        <w:tc>
          <w:tcPr>
            <w:tcW w:w="3085" w:type="dxa"/>
          </w:tcPr>
          <w:p w14:paraId="253026F9" w14:textId="77777777" w:rsidR="000B72F9" w:rsidRPr="00E636EB" w:rsidRDefault="000B72F9" w:rsidP="001C32F4">
            <w:pPr>
              <w:rPr>
                <w:bCs/>
                <w:lang w:val="sr-Cyrl-CS"/>
              </w:rPr>
            </w:pPr>
            <w:bookmarkStart w:id="1" w:name="_Hlk57630313"/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53EDFE" w14:textId="7F610995" w:rsidR="000B72F9" w:rsidRPr="00A32575" w:rsidRDefault="009329D3" w:rsidP="001C32F4">
            <w:pPr>
              <w:rPr>
                <w:b/>
                <w:lang w:val="sr-Cyrl-RS"/>
              </w:rPr>
            </w:pPr>
            <w:r w:rsidRPr="00A32575">
              <w:rPr>
                <w:b/>
                <w:lang w:val="sr-Cyrl-RS"/>
              </w:rPr>
              <w:t>Егановић Пашо</w:t>
            </w:r>
          </w:p>
        </w:tc>
      </w:tr>
      <w:tr w:rsidR="000B72F9" w14:paraId="58082074" w14:textId="77777777" w:rsidTr="001C32F4">
        <w:tc>
          <w:tcPr>
            <w:tcW w:w="3085" w:type="dxa"/>
          </w:tcPr>
          <w:p w14:paraId="32F4BC9E" w14:textId="77777777" w:rsidR="000B72F9" w:rsidRPr="00E636EB" w:rsidRDefault="000B72F9" w:rsidP="001C32F4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F4D123" w14:textId="114BF100" w:rsidR="000B72F9" w:rsidRPr="00E636EB" w:rsidRDefault="00750D3E" w:rsidP="001C32F4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рада мултифункционалног програма Мелек за организацију и унапређење Исламске верске заједнице Србије Меџлис Шабац</w:t>
            </w:r>
          </w:p>
        </w:tc>
      </w:tr>
      <w:tr w:rsidR="000B72F9" w14:paraId="0B4793F4" w14:textId="77777777" w:rsidTr="001C32F4">
        <w:tc>
          <w:tcPr>
            <w:tcW w:w="3085" w:type="dxa"/>
          </w:tcPr>
          <w:p w14:paraId="4AD1DBFB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F0FDDA" w14:textId="564D645D" w:rsidR="000B72F9" w:rsidRPr="00874EAE" w:rsidRDefault="009329D3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18.05.2023.</w:t>
            </w:r>
          </w:p>
        </w:tc>
      </w:tr>
      <w:tr w:rsidR="000B72F9" w14:paraId="6D115A44" w14:textId="77777777" w:rsidTr="001C32F4">
        <w:tc>
          <w:tcPr>
            <w:tcW w:w="3085" w:type="dxa"/>
          </w:tcPr>
          <w:p w14:paraId="54039F9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0DC37D" w14:textId="7D5F3587" w:rsidR="000B72F9" w:rsidRPr="00874EAE" w:rsidRDefault="009329D3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10.30</w:t>
            </w:r>
          </w:p>
        </w:tc>
      </w:tr>
      <w:tr w:rsidR="000B72F9" w:rsidRPr="00415D1B" w14:paraId="772A8583" w14:textId="77777777" w:rsidTr="001C32F4">
        <w:tc>
          <w:tcPr>
            <w:tcW w:w="9166" w:type="dxa"/>
            <w:gridSpan w:val="2"/>
          </w:tcPr>
          <w:p w14:paraId="4DC0C3F6" w14:textId="77777777" w:rsidR="000B72F9" w:rsidRPr="00415D1B" w:rsidRDefault="000B72F9" w:rsidP="001C32F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0B72F9" w14:paraId="1C3BD2DC" w14:textId="77777777" w:rsidTr="001C32F4">
        <w:tc>
          <w:tcPr>
            <w:tcW w:w="3085" w:type="dxa"/>
          </w:tcPr>
          <w:p w14:paraId="3550E7E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BDE5A51" w14:textId="39547CD6" w:rsidR="000B72F9" w:rsidRPr="00690CF8" w:rsidRDefault="009329D3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Др Миодраг Милићевић</w:t>
            </w:r>
          </w:p>
        </w:tc>
      </w:tr>
      <w:tr w:rsidR="000B72F9" w14:paraId="24766C07" w14:textId="77777777" w:rsidTr="001C32F4">
        <w:tc>
          <w:tcPr>
            <w:tcW w:w="3085" w:type="dxa"/>
          </w:tcPr>
          <w:p w14:paraId="3E14F818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7E9712" w14:textId="20854316" w:rsidR="000B72F9" w:rsidRDefault="009329D3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0B72F9" w14:paraId="1AAF7525" w14:textId="77777777" w:rsidTr="001C32F4">
        <w:tc>
          <w:tcPr>
            <w:tcW w:w="3085" w:type="dxa"/>
          </w:tcPr>
          <w:p w14:paraId="6E1AFDE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8AFA42" w14:textId="47A11A37" w:rsidR="000B72F9" w:rsidRDefault="009329D3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bookmarkEnd w:id="1"/>
    </w:tbl>
    <w:p w14:paraId="3D87788C" w14:textId="7314FBF3" w:rsidR="00D60F65" w:rsidRDefault="00D60F65" w:rsidP="00A32575">
      <w:pPr>
        <w:spacing w:after="0"/>
        <w:rPr>
          <w:lang w:val="sr-Cyrl-CS"/>
        </w:rPr>
      </w:pPr>
    </w:p>
    <w:p w14:paraId="07129FA1" w14:textId="7886DA79" w:rsidR="00E2478D" w:rsidRDefault="00E2478D" w:rsidP="00D60F65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329D3" w:rsidRPr="00415D1B" w14:paraId="3258F91B" w14:textId="77777777" w:rsidTr="0077295B">
        <w:tc>
          <w:tcPr>
            <w:tcW w:w="3085" w:type="dxa"/>
          </w:tcPr>
          <w:p w14:paraId="6EA312FC" w14:textId="77777777" w:rsidR="009329D3" w:rsidRPr="00E636EB" w:rsidRDefault="009329D3" w:rsidP="0077295B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11C363A" w14:textId="70365FA0" w:rsidR="009329D3" w:rsidRPr="00A32575" w:rsidRDefault="009329D3" w:rsidP="0077295B">
            <w:pPr>
              <w:rPr>
                <w:b/>
                <w:lang w:val="sr-Cyrl-RS"/>
              </w:rPr>
            </w:pPr>
            <w:r w:rsidRPr="00A32575">
              <w:rPr>
                <w:b/>
                <w:lang w:val="sr-Cyrl-RS"/>
              </w:rPr>
              <w:t>Недић Јована</w:t>
            </w:r>
          </w:p>
        </w:tc>
      </w:tr>
      <w:tr w:rsidR="009329D3" w14:paraId="67756AEF" w14:textId="77777777" w:rsidTr="0077295B">
        <w:tc>
          <w:tcPr>
            <w:tcW w:w="3085" w:type="dxa"/>
          </w:tcPr>
          <w:p w14:paraId="1A5956D4" w14:textId="77777777" w:rsidR="009329D3" w:rsidRPr="00E636EB" w:rsidRDefault="009329D3" w:rsidP="0077295B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064D612" w14:textId="26E94077" w:rsidR="009329D3" w:rsidRPr="00E636EB" w:rsidRDefault="00750D3E" w:rsidP="0077295B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Развој и примена информационе и резервационе технологије у туризму</w:t>
            </w:r>
          </w:p>
        </w:tc>
      </w:tr>
      <w:tr w:rsidR="009329D3" w14:paraId="67AFCC8A" w14:textId="77777777" w:rsidTr="0077295B">
        <w:tc>
          <w:tcPr>
            <w:tcW w:w="3085" w:type="dxa"/>
          </w:tcPr>
          <w:p w14:paraId="1E9434C2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6B8B977" w14:textId="77777777" w:rsidR="009329D3" w:rsidRPr="00874EAE" w:rsidRDefault="009329D3" w:rsidP="0077295B">
            <w:pPr>
              <w:rPr>
                <w:lang w:val="sr-Cyrl-RS"/>
              </w:rPr>
            </w:pPr>
            <w:r>
              <w:rPr>
                <w:lang w:val="sr-Cyrl-RS"/>
              </w:rPr>
              <w:t>18.05.2023.</w:t>
            </w:r>
          </w:p>
        </w:tc>
      </w:tr>
      <w:tr w:rsidR="009329D3" w14:paraId="0E066049" w14:textId="77777777" w:rsidTr="0077295B">
        <w:tc>
          <w:tcPr>
            <w:tcW w:w="3085" w:type="dxa"/>
          </w:tcPr>
          <w:p w14:paraId="5E46C0D1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B600756" w14:textId="42029CF8" w:rsidR="009329D3" w:rsidRPr="00874EAE" w:rsidRDefault="009329D3" w:rsidP="0077295B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9329D3" w:rsidRPr="00415D1B" w14:paraId="4F7D410C" w14:textId="77777777" w:rsidTr="0077295B">
        <w:tc>
          <w:tcPr>
            <w:tcW w:w="9166" w:type="dxa"/>
            <w:gridSpan w:val="2"/>
          </w:tcPr>
          <w:p w14:paraId="25A89588" w14:textId="77777777" w:rsidR="009329D3" w:rsidRPr="00415D1B" w:rsidRDefault="009329D3" w:rsidP="0077295B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329D3" w14:paraId="2268873B" w14:textId="77777777" w:rsidTr="0077295B">
        <w:tc>
          <w:tcPr>
            <w:tcW w:w="3085" w:type="dxa"/>
          </w:tcPr>
          <w:p w14:paraId="13353D82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C855706" w14:textId="261CC709" w:rsidR="009329D3" w:rsidRPr="00690CF8" w:rsidRDefault="009329D3" w:rsidP="0077295B">
            <w:pPr>
              <w:rPr>
                <w:lang w:val="sr-Cyrl-R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9329D3" w14:paraId="52992C38" w14:textId="77777777" w:rsidTr="0077295B">
        <w:tc>
          <w:tcPr>
            <w:tcW w:w="3085" w:type="dxa"/>
          </w:tcPr>
          <w:p w14:paraId="1F189443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CFCA02A" w14:textId="109762EE" w:rsidR="009329D3" w:rsidRDefault="009329D3" w:rsidP="0077295B">
            <w:pPr>
              <w:rPr>
                <w:lang w:val="sr-Cyrl-CS"/>
              </w:rPr>
            </w:pPr>
            <w:r w:rsidRPr="009329D3">
              <w:rPr>
                <w:lang w:val="sr-Cyrl-CS"/>
              </w:rPr>
              <w:t>Др Миодраг Милићевић</w:t>
            </w:r>
          </w:p>
        </w:tc>
      </w:tr>
      <w:tr w:rsidR="009329D3" w14:paraId="09CA19C6" w14:textId="77777777" w:rsidTr="0077295B">
        <w:tc>
          <w:tcPr>
            <w:tcW w:w="3085" w:type="dxa"/>
          </w:tcPr>
          <w:p w14:paraId="59424CB0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F84EECD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</w:tbl>
    <w:p w14:paraId="687849E4" w14:textId="7B35BD73" w:rsidR="00E2478D" w:rsidRDefault="00E2478D" w:rsidP="00D60F65">
      <w:pPr>
        <w:spacing w:after="0"/>
        <w:jc w:val="center"/>
        <w:rPr>
          <w:lang w:val="sr-Cyrl-CS"/>
        </w:rPr>
      </w:pPr>
    </w:p>
    <w:p w14:paraId="57B1E953" w14:textId="549511E9" w:rsidR="00E2478D" w:rsidRDefault="00E2478D" w:rsidP="00D60F65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329D3" w:rsidRPr="00415D1B" w14:paraId="33F2A872" w14:textId="77777777" w:rsidTr="0077295B">
        <w:tc>
          <w:tcPr>
            <w:tcW w:w="3085" w:type="dxa"/>
          </w:tcPr>
          <w:p w14:paraId="7F5E87D7" w14:textId="77777777" w:rsidR="009329D3" w:rsidRPr="00E636EB" w:rsidRDefault="009329D3" w:rsidP="0077295B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88E3E23" w14:textId="414A036D" w:rsidR="009329D3" w:rsidRPr="00A32575" w:rsidRDefault="009329D3" w:rsidP="0077295B">
            <w:pPr>
              <w:rPr>
                <w:b/>
                <w:lang w:val="sr-Cyrl-RS"/>
              </w:rPr>
            </w:pPr>
            <w:r w:rsidRPr="00A32575">
              <w:rPr>
                <w:b/>
                <w:lang w:val="sr-Cyrl-RS"/>
              </w:rPr>
              <w:t>Пуретић Милан</w:t>
            </w:r>
          </w:p>
        </w:tc>
      </w:tr>
      <w:tr w:rsidR="009329D3" w14:paraId="702C9F36" w14:textId="77777777" w:rsidTr="0077295B">
        <w:tc>
          <w:tcPr>
            <w:tcW w:w="3085" w:type="dxa"/>
          </w:tcPr>
          <w:p w14:paraId="7F34EE2F" w14:textId="77777777" w:rsidR="009329D3" w:rsidRPr="00E636EB" w:rsidRDefault="009329D3" w:rsidP="0077295B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CA279EF" w14:textId="402DF0F4" w:rsidR="009329D3" w:rsidRPr="00E636EB" w:rsidRDefault="00750D3E" w:rsidP="0077295B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уристични алгоритми у антивирусним програмима</w:t>
            </w:r>
          </w:p>
        </w:tc>
      </w:tr>
      <w:tr w:rsidR="009329D3" w14:paraId="611D48C7" w14:textId="77777777" w:rsidTr="0077295B">
        <w:tc>
          <w:tcPr>
            <w:tcW w:w="3085" w:type="dxa"/>
          </w:tcPr>
          <w:p w14:paraId="7AE4CF34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6EDF002" w14:textId="77777777" w:rsidR="009329D3" w:rsidRPr="00874EAE" w:rsidRDefault="009329D3" w:rsidP="0077295B">
            <w:pPr>
              <w:rPr>
                <w:lang w:val="sr-Cyrl-RS"/>
              </w:rPr>
            </w:pPr>
            <w:r>
              <w:rPr>
                <w:lang w:val="sr-Cyrl-RS"/>
              </w:rPr>
              <w:t>18.05.2023.</w:t>
            </w:r>
          </w:p>
        </w:tc>
      </w:tr>
      <w:tr w:rsidR="009329D3" w14:paraId="6E0A8F1F" w14:textId="77777777" w:rsidTr="0077295B">
        <w:tc>
          <w:tcPr>
            <w:tcW w:w="3085" w:type="dxa"/>
          </w:tcPr>
          <w:p w14:paraId="3B7DE225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75975D6" w14:textId="6C0DFEFD" w:rsidR="009329D3" w:rsidRPr="00874EAE" w:rsidRDefault="009329D3" w:rsidP="0077295B">
            <w:pPr>
              <w:rPr>
                <w:lang w:val="sr-Cyrl-RS"/>
              </w:rPr>
            </w:pPr>
            <w:r>
              <w:rPr>
                <w:lang w:val="sr-Cyrl-RS"/>
              </w:rPr>
              <w:t>11.30</w:t>
            </w:r>
          </w:p>
        </w:tc>
      </w:tr>
      <w:tr w:rsidR="009329D3" w:rsidRPr="00415D1B" w14:paraId="6F257E88" w14:textId="77777777" w:rsidTr="0077295B">
        <w:tc>
          <w:tcPr>
            <w:tcW w:w="9166" w:type="dxa"/>
            <w:gridSpan w:val="2"/>
          </w:tcPr>
          <w:p w14:paraId="2621862F" w14:textId="77777777" w:rsidR="009329D3" w:rsidRPr="00415D1B" w:rsidRDefault="009329D3" w:rsidP="0077295B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329D3" w14:paraId="6A7E72C2" w14:textId="77777777" w:rsidTr="0077295B">
        <w:tc>
          <w:tcPr>
            <w:tcW w:w="3085" w:type="dxa"/>
          </w:tcPr>
          <w:p w14:paraId="0C740FDC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B91267D" w14:textId="77777777" w:rsidR="009329D3" w:rsidRPr="00690CF8" w:rsidRDefault="009329D3" w:rsidP="0077295B">
            <w:pPr>
              <w:rPr>
                <w:lang w:val="sr-Cyrl-R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9329D3" w14:paraId="20A405D3" w14:textId="77777777" w:rsidTr="0077295B">
        <w:tc>
          <w:tcPr>
            <w:tcW w:w="3085" w:type="dxa"/>
          </w:tcPr>
          <w:p w14:paraId="10056528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A06597E" w14:textId="6388FADB" w:rsidR="009329D3" w:rsidRDefault="009329D3" w:rsidP="0077295B">
            <w:pPr>
              <w:rPr>
                <w:lang w:val="sr-Cyrl-CS"/>
              </w:rPr>
            </w:pPr>
            <w:r w:rsidRPr="009329D3">
              <w:rPr>
                <w:lang w:val="sr-Cyrl-CS"/>
              </w:rPr>
              <w:t>Др Владимир Станојевић</w:t>
            </w:r>
          </w:p>
        </w:tc>
      </w:tr>
      <w:tr w:rsidR="009329D3" w14:paraId="58D61978" w14:textId="77777777" w:rsidTr="0077295B">
        <w:tc>
          <w:tcPr>
            <w:tcW w:w="3085" w:type="dxa"/>
          </w:tcPr>
          <w:p w14:paraId="4F803B54" w14:textId="77777777" w:rsidR="009329D3" w:rsidRDefault="009329D3" w:rsidP="0077295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570F0E4" w14:textId="06115495" w:rsidR="009329D3" w:rsidRDefault="009329D3" w:rsidP="0077295B">
            <w:pPr>
              <w:rPr>
                <w:lang w:val="sr-Cyrl-CS"/>
              </w:rPr>
            </w:pPr>
            <w:r w:rsidRPr="009329D3">
              <w:rPr>
                <w:lang w:val="sr-Cyrl-CS"/>
              </w:rPr>
              <w:t>Др Миодраг Милићевић</w:t>
            </w:r>
          </w:p>
        </w:tc>
      </w:tr>
    </w:tbl>
    <w:p w14:paraId="54F42F64" w14:textId="77777777" w:rsidR="00E2478D" w:rsidRDefault="00E2478D" w:rsidP="00A32575">
      <w:pPr>
        <w:spacing w:after="0"/>
        <w:rPr>
          <w:lang w:val="sr-Cyrl-CS"/>
        </w:rPr>
      </w:pPr>
    </w:p>
    <w:p w14:paraId="03E37A93" w14:textId="77777777" w:rsidR="002A53DD" w:rsidRDefault="002A53DD" w:rsidP="00A32575">
      <w:pPr>
        <w:spacing w:after="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A53DD" w:rsidRPr="00415D1B" w14:paraId="2803C285" w14:textId="77777777" w:rsidTr="00322867">
        <w:tc>
          <w:tcPr>
            <w:tcW w:w="3085" w:type="dxa"/>
          </w:tcPr>
          <w:p w14:paraId="36073D71" w14:textId="77777777" w:rsidR="002A53DD" w:rsidRPr="00E636EB" w:rsidRDefault="002A53DD" w:rsidP="00322867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ECCF5EF" w14:textId="77777777" w:rsidR="002A53DD" w:rsidRPr="002A53DD" w:rsidRDefault="002A53DD" w:rsidP="00322867">
            <w:pPr>
              <w:rPr>
                <w:b/>
                <w:lang w:val="sr-Cyrl-RS"/>
              </w:rPr>
            </w:pPr>
            <w:r w:rsidRPr="002A53DD">
              <w:rPr>
                <w:b/>
                <w:lang w:val="sr-Cyrl-RS"/>
              </w:rPr>
              <w:t>Цвијић Вања</w:t>
            </w:r>
          </w:p>
        </w:tc>
      </w:tr>
      <w:tr w:rsidR="002A53DD" w14:paraId="5F65F3C3" w14:textId="77777777" w:rsidTr="00322867">
        <w:tc>
          <w:tcPr>
            <w:tcW w:w="3085" w:type="dxa"/>
          </w:tcPr>
          <w:p w14:paraId="334A22FD" w14:textId="77777777" w:rsidR="002A53DD" w:rsidRPr="00E636EB" w:rsidRDefault="002A53DD" w:rsidP="00322867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E2D0001" w14:textId="77777777" w:rsidR="002A53DD" w:rsidRPr="00E636EB" w:rsidRDefault="002A53DD" w:rsidP="0032286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армакотерапија дислипидемија</w:t>
            </w:r>
          </w:p>
        </w:tc>
      </w:tr>
      <w:tr w:rsidR="002A53DD" w14:paraId="5AB3DAF5" w14:textId="77777777" w:rsidTr="00322867">
        <w:tc>
          <w:tcPr>
            <w:tcW w:w="3085" w:type="dxa"/>
          </w:tcPr>
          <w:p w14:paraId="65457207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4346FDA" w14:textId="77777777" w:rsidR="002A53DD" w:rsidRPr="00874EAE" w:rsidRDefault="002A53DD" w:rsidP="00322867">
            <w:pPr>
              <w:rPr>
                <w:lang w:val="sr-Cyrl-RS"/>
              </w:rPr>
            </w:pPr>
            <w:r>
              <w:rPr>
                <w:lang w:val="sr-Cyrl-RS"/>
              </w:rPr>
              <w:t>24.05.2023.</w:t>
            </w:r>
          </w:p>
        </w:tc>
      </w:tr>
      <w:tr w:rsidR="002A53DD" w14:paraId="1882B3B0" w14:textId="77777777" w:rsidTr="00322867">
        <w:tc>
          <w:tcPr>
            <w:tcW w:w="3085" w:type="dxa"/>
          </w:tcPr>
          <w:p w14:paraId="40E3BDE6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BF8F2AC" w14:textId="77777777" w:rsidR="002A53DD" w:rsidRPr="00874EAE" w:rsidRDefault="002A53DD" w:rsidP="00322867">
            <w:pPr>
              <w:rPr>
                <w:lang w:val="sr-Cyrl-RS"/>
              </w:rPr>
            </w:pPr>
            <w:r>
              <w:rPr>
                <w:lang w:val="sr-Cyrl-RS"/>
              </w:rPr>
              <w:t>8.30</w:t>
            </w:r>
          </w:p>
        </w:tc>
      </w:tr>
      <w:tr w:rsidR="002A53DD" w:rsidRPr="00415D1B" w14:paraId="0F36A290" w14:textId="77777777" w:rsidTr="00322867">
        <w:tc>
          <w:tcPr>
            <w:tcW w:w="9166" w:type="dxa"/>
            <w:gridSpan w:val="2"/>
          </w:tcPr>
          <w:p w14:paraId="69341C82" w14:textId="77777777" w:rsidR="002A53DD" w:rsidRPr="00415D1B" w:rsidRDefault="002A53DD" w:rsidP="00322867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2A53DD" w14:paraId="26561392" w14:textId="77777777" w:rsidTr="00322867">
        <w:tc>
          <w:tcPr>
            <w:tcW w:w="3085" w:type="dxa"/>
          </w:tcPr>
          <w:p w14:paraId="3E07210A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28B5559" w14:textId="77777777" w:rsidR="002A53DD" w:rsidRPr="00690CF8" w:rsidRDefault="002A53DD" w:rsidP="00322867">
            <w:pPr>
              <w:rPr>
                <w:lang w:val="sr-Cyrl-RS"/>
              </w:rPr>
            </w:pPr>
            <w:r>
              <w:rPr>
                <w:lang w:val="sr-Cyrl-RS"/>
              </w:rPr>
              <w:t>Др Бојан Дамјановић</w:t>
            </w:r>
          </w:p>
        </w:tc>
      </w:tr>
      <w:tr w:rsidR="002A53DD" w14:paraId="7413F7F2" w14:textId="77777777" w:rsidTr="00322867">
        <w:tc>
          <w:tcPr>
            <w:tcW w:w="3085" w:type="dxa"/>
          </w:tcPr>
          <w:p w14:paraId="4F399284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EB6C0EB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пец Роланд Антонић </w:t>
            </w:r>
          </w:p>
        </w:tc>
      </w:tr>
      <w:tr w:rsidR="002A53DD" w14:paraId="36A55A5B" w14:textId="77777777" w:rsidTr="00322867">
        <w:tc>
          <w:tcPr>
            <w:tcW w:w="3085" w:type="dxa"/>
          </w:tcPr>
          <w:p w14:paraId="3D1BF36E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45687D1" w14:textId="77777777" w:rsidR="002A53DD" w:rsidRDefault="002A53DD" w:rsidP="00322867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</w:tbl>
    <w:p w14:paraId="1F9D27B4" w14:textId="35DDC6B9" w:rsidR="00E2478D" w:rsidRDefault="00E2478D" w:rsidP="00D60F65">
      <w:pPr>
        <w:spacing w:after="0"/>
        <w:jc w:val="center"/>
        <w:rPr>
          <w:lang w:val="sr-Cyrl-CS"/>
        </w:rPr>
      </w:pPr>
    </w:p>
    <w:p w14:paraId="66FB492B" w14:textId="77777777" w:rsidR="002A53DD" w:rsidRDefault="002A53DD" w:rsidP="00D60F65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864E10" w14:paraId="27B5C876" w14:textId="77777777" w:rsidTr="00D32C53">
        <w:tc>
          <w:tcPr>
            <w:tcW w:w="3085" w:type="dxa"/>
          </w:tcPr>
          <w:p w14:paraId="0502842F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C95BE63" w14:textId="77777777" w:rsidR="00864E10" w:rsidRPr="00864E10" w:rsidRDefault="00864E10" w:rsidP="00D32C53">
            <w:pPr>
              <w:rPr>
                <w:b/>
                <w:bCs/>
                <w:lang w:val="sr-Cyrl-RS"/>
              </w:rPr>
            </w:pPr>
            <w:r w:rsidRPr="00864E10">
              <w:rPr>
                <w:b/>
                <w:bCs/>
                <w:lang w:val="sr-Cyrl-RS"/>
              </w:rPr>
              <w:t>Мићић Наташа</w:t>
            </w:r>
          </w:p>
        </w:tc>
      </w:tr>
      <w:tr w:rsidR="00864E10" w14:paraId="48C6BB1D" w14:textId="77777777" w:rsidTr="00D32C53">
        <w:tc>
          <w:tcPr>
            <w:tcW w:w="3085" w:type="dxa"/>
          </w:tcPr>
          <w:p w14:paraId="03D8314F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7E86065" w14:textId="77777777" w:rsidR="00864E10" w:rsidRPr="000A697A" w:rsidRDefault="00864E10" w:rsidP="00D32C53">
            <w:pPr>
              <w:rPr>
                <w:lang w:val="sr-Cyrl-RS"/>
              </w:rPr>
            </w:pPr>
            <w:r>
              <w:rPr>
                <w:lang w:val="sr-Cyrl-RS"/>
              </w:rPr>
              <w:t>Примена чоколаде у посластичарству</w:t>
            </w:r>
          </w:p>
        </w:tc>
      </w:tr>
      <w:tr w:rsidR="00864E10" w14:paraId="037E0FD4" w14:textId="77777777" w:rsidTr="00D32C53">
        <w:tc>
          <w:tcPr>
            <w:tcW w:w="3085" w:type="dxa"/>
          </w:tcPr>
          <w:p w14:paraId="0B0518C3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D93A06B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864E10" w14:paraId="5EEE4CA3" w14:textId="77777777" w:rsidTr="00D32C53">
        <w:tc>
          <w:tcPr>
            <w:tcW w:w="3085" w:type="dxa"/>
          </w:tcPr>
          <w:p w14:paraId="1631DB29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1B16EA4" w14:textId="2A98E3D8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2</w:t>
            </w:r>
            <w:r w:rsidR="00CA3469">
              <w:rPr>
                <w:lang w:val="sr-Cyrl-CS"/>
              </w:rPr>
              <w:t>5</w:t>
            </w:r>
            <w:r>
              <w:rPr>
                <w:lang w:val="en-US"/>
              </w:rPr>
              <w:t>.05.</w:t>
            </w:r>
            <w:r>
              <w:rPr>
                <w:lang w:val="sr-Cyrl-CS"/>
              </w:rPr>
              <w:t>2023</w:t>
            </w:r>
          </w:p>
        </w:tc>
      </w:tr>
      <w:tr w:rsidR="00864E10" w14:paraId="2E9DDC20" w14:textId="77777777" w:rsidTr="00D32C53">
        <w:tc>
          <w:tcPr>
            <w:tcW w:w="9166" w:type="dxa"/>
            <w:gridSpan w:val="2"/>
          </w:tcPr>
          <w:p w14:paraId="76FEF8DB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864E10" w14:paraId="03A18966" w14:textId="77777777" w:rsidTr="00D32C53">
        <w:tc>
          <w:tcPr>
            <w:tcW w:w="3085" w:type="dxa"/>
          </w:tcPr>
          <w:p w14:paraId="7912871F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6D6A5C0" w14:textId="77777777" w:rsidR="00864E10" w:rsidRPr="003C350D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864E10" w14:paraId="2521F316" w14:textId="77777777" w:rsidTr="00D32C53">
        <w:tc>
          <w:tcPr>
            <w:tcW w:w="3085" w:type="dxa"/>
          </w:tcPr>
          <w:p w14:paraId="6720CEF1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0AFD8ED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</w:t>
            </w:r>
          </w:p>
        </w:tc>
      </w:tr>
      <w:tr w:rsidR="00864E10" w14:paraId="16BFC82B" w14:textId="77777777" w:rsidTr="00D32C53">
        <w:tc>
          <w:tcPr>
            <w:tcW w:w="3085" w:type="dxa"/>
          </w:tcPr>
          <w:p w14:paraId="2277578E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7669DC7" w14:textId="77777777" w:rsidR="00864E10" w:rsidRDefault="00864E10" w:rsidP="00D32C53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</w:tbl>
    <w:p w14:paraId="181D7FDA" w14:textId="77777777" w:rsidR="00F159A4" w:rsidRPr="009C7A55" w:rsidRDefault="00F159A4" w:rsidP="00D60F65">
      <w:pPr>
        <w:spacing w:after="0"/>
        <w:jc w:val="center"/>
        <w:rPr>
          <w:lang w:val="sr-Cyrl-CS"/>
        </w:rPr>
      </w:pPr>
    </w:p>
    <w:sectPr w:rsidR="00F159A4" w:rsidRPr="009C7A55" w:rsidSect="00A32575">
      <w:pgSz w:w="11906" w:h="16838"/>
      <w:pgMar w:top="567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NjE1MTAxNjcxNTNV0lEKTi0uzszPAykwrAUAxln9kCwAAAA="/>
  </w:docVars>
  <w:rsids>
    <w:rsidRoot w:val="004D1E43"/>
    <w:rsid w:val="00004CB8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5F43"/>
    <w:rsid w:val="0007688E"/>
    <w:rsid w:val="000A10C2"/>
    <w:rsid w:val="000B72F9"/>
    <w:rsid w:val="000C0732"/>
    <w:rsid w:val="000D40F3"/>
    <w:rsid w:val="000D6131"/>
    <w:rsid w:val="000E6EDF"/>
    <w:rsid w:val="000F0DA0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758F6"/>
    <w:rsid w:val="0019008B"/>
    <w:rsid w:val="0019417F"/>
    <w:rsid w:val="00197338"/>
    <w:rsid w:val="001A5B8E"/>
    <w:rsid w:val="001B51C2"/>
    <w:rsid w:val="001B6CCC"/>
    <w:rsid w:val="001B7257"/>
    <w:rsid w:val="001B7356"/>
    <w:rsid w:val="001C5B31"/>
    <w:rsid w:val="001C5B39"/>
    <w:rsid w:val="001D277A"/>
    <w:rsid w:val="001F046C"/>
    <w:rsid w:val="001F3DDE"/>
    <w:rsid w:val="00203543"/>
    <w:rsid w:val="00246B0B"/>
    <w:rsid w:val="00265860"/>
    <w:rsid w:val="00266681"/>
    <w:rsid w:val="0027155F"/>
    <w:rsid w:val="002738CC"/>
    <w:rsid w:val="00277BC3"/>
    <w:rsid w:val="00280F69"/>
    <w:rsid w:val="00292BA6"/>
    <w:rsid w:val="0029569A"/>
    <w:rsid w:val="00295BCC"/>
    <w:rsid w:val="00295F48"/>
    <w:rsid w:val="002A00C0"/>
    <w:rsid w:val="002A3BE4"/>
    <w:rsid w:val="002A53DD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70294"/>
    <w:rsid w:val="00370AC1"/>
    <w:rsid w:val="00380BFB"/>
    <w:rsid w:val="003B20E5"/>
    <w:rsid w:val="003B7430"/>
    <w:rsid w:val="003B7DB0"/>
    <w:rsid w:val="003C68AA"/>
    <w:rsid w:val="003D0F53"/>
    <w:rsid w:val="003D1ECD"/>
    <w:rsid w:val="003D5B25"/>
    <w:rsid w:val="003E07E1"/>
    <w:rsid w:val="003E0F42"/>
    <w:rsid w:val="003E2A42"/>
    <w:rsid w:val="004008E6"/>
    <w:rsid w:val="004029DB"/>
    <w:rsid w:val="00413AA2"/>
    <w:rsid w:val="00415C95"/>
    <w:rsid w:val="00415D1B"/>
    <w:rsid w:val="00430EDC"/>
    <w:rsid w:val="004367B8"/>
    <w:rsid w:val="00443367"/>
    <w:rsid w:val="0046186D"/>
    <w:rsid w:val="0046383E"/>
    <w:rsid w:val="0048750C"/>
    <w:rsid w:val="00491558"/>
    <w:rsid w:val="004B19EE"/>
    <w:rsid w:val="004B3484"/>
    <w:rsid w:val="004C2586"/>
    <w:rsid w:val="004C3E36"/>
    <w:rsid w:val="004D1E43"/>
    <w:rsid w:val="004E09AF"/>
    <w:rsid w:val="004E62AB"/>
    <w:rsid w:val="004E65A9"/>
    <w:rsid w:val="00504191"/>
    <w:rsid w:val="00513D6D"/>
    <w:rsid w:val="00514B49"/>
    <w:rsid w:val="005158EA"/>
    <w:rsid w:val="00516264"/>
    <w:rsid w:val="00527961"/>
    <w:rsid w:val="0053200A"/>
    <w:rsid w:val="00536FB0"/>
    <w:rsid w:val="00543B97"/>
    <w:rsid w:val="00563D0D"/>
    <w:rsid w:val="005730CA"/>
    <w:rsid w:val="00587799"/>
    <w:rsid w:val="0059060B"/>
    <w:rsid w:val="00595489"/>
    <w:rsid w:val="005A1A36"/>
    <w:rsid w:val="005B10B7"/>
    <w:rsid w:val="005E3649"/>
    <w:rsid w:val="005F25D0"/>
    <w:rsid w:val="00603857"/>
    <w:rsid w:val="006053A2"/>
    <w:rsid w:val="0061247A"/>
    <w:rsid w:val="00612991"/>
    <w:rsid w:val="00632006"/>
    <w:rsid w:val="006350F6"/>
    <w:rsid w:val="00644622"/>
    <w:rsid w:val="00656AC5"/>
    <w:rsid w:val="00676FB9"/>
    <w:rsid w:val="00677C7B"/>
    <w:rsid w:val="00681184"/>
    <w:rsid w:val="00683191"/>
    <w:rsid w:val="00690CF8"/>
    <w:rsid w:val="006961D8"/>
    <w:rsid w:val="006965FF"/>
    <w:rsid w:val="006A12CE"/>
    <w:rsid w:val="006A35AB"/>
    <w:rsid w:val="006B08BB"/>
    <w:rsid w:val="006B6888"/>
    <w:rsid w:val="006C4C0D"/>
    <w:rsid w:val="006C7517"/>
    <w:rsid w:val="006D319C"/>
    <w:rsid w:val="006E2154"/>
    <w:rsid w:val="006E4051"/>
    <w:rsid w:val="006F5D66"/>
    <w:rsid w:val="007105ED"/>
    <w:rsid w:val="00730A52"/>
    <w:rsid w:val="00730AE8"/>
    <w:rsid w:val="007344A9"/>
    <w:rsid w:val="0073651D"/>
    <w:rsid w:val="00741F6E"/>
    <w:rsid w:val="007472FD"/>
    <w:rsid w:val="00750D3E"/>
    <w:rsid w:val="00753688"/>
    <w:rsid w:val="00755944"/>
    <w:rsid w:val="00781563"/>
    <w:rsid w:val="007918C8"/>
    <w:rsid w:val="00793551"/>
    <w:rsid w:val="007A6892"/>
    <w:rsid w:val="007B3727"/>
    <w:rsid w:val="007C08C7"/>
    <w:rsid w:val="007C120E"/>
    <w:rsid w:val="007C4425"/>
    <w:rsid w:val="007D47BC"/>
    <w:rsid w:val="007D511B"/>
    <w:rsid w:val="007E21CC"/>
    <w:rsid w:val="007E59F9"/>
    <w:rsid w:val="007F1142"/>
    <w:rsid w:val="007F2AEF"/>
    <w:rsid w:val="00805E25"/>
    <w:rsid w:val="00806E55"/>
    <w:rsid w:val="008079A6"/>
    <w:rsid w:val="00810668"/>
    <w:rsid w:val="00813440"/>
    <w:rsid w:val="00814408"/>
    <w:rsid w:val="008148B4"/>
    <w:rsid w:val="0083469B"/>
    <w:rsid w:val="0085611A"/>
    <w:rsid w:val="00856486"/>
    <w:rsid w:val="0086048B"/>
    <w:rsid w:val="00864E10"/>
    <w:rsid w:val="00865E46"/>
    <w:rsid w:val="0086634A"/>
    <w:rsid w:val="00874EAE"/>
    <w:rsid w:val="00880E08"/>
    <w:rsid w:val="00881003"/>
    <w:rsid w:val="00881E11"/>
    <w:rsid w:val="0089596A"/>
    <w:rsid w:val="00895E74"/>
    <w:rsid w:val="008A25FB"/>
    <w:rsid w:val="008A43E0"/>
    <w:rsid w:val="008A723E"/>
    <w:rsid w:val="008B2F4D"/>
    <w:rsid w:val="008D2231"/>
    <w:rsid w:val="008D337F"/>
    <w:rsid w:val="008D352E"/>
    <w:rsid w:val="008D3FD6"/>
    <w:rsid w:val="008E2393"/>
    <w:rsid w:val="00912953"/>
    <w:rsid w:val="00923620"/>
    <w:rsid w:val="009329D3"/>
    <w:rsid w:val="0093696F"/>
    <w:rsid w:val="00955E89"/>
    <w:rsid w:val="0097112B"/>
    <w:rsid w:val="00971F1E"/>
    <w:rsid w:val="00977C71"/>
    <w:rsid w:val="00980F9B"/>
    <w:rsid w:val="00987183"/>
    <w:rsid w:val="009A1506"/>
    <w:rsid w:val="009A57E5"/>
    <w:rsid w:val="009B3C1E"/>
    <w:rsid w:val="009B4979"/>
    <w:rsid w:val="009B4FF7"/>
    <w:rsid w:val="009C771D"/>
    <w:rsid w:val="009C7A55"/>
    <w:rsid w:val="009D3D50"/>
    <w:rsid w:val="009E22E2"/>
    <w:rsid w:val="009F3D0C"/>
    <w:rsid w:val="009F60E8"/>
    <w:rsid w:val="00A0362F"/>
    <w:rsid w:val="00A063D9"/>
    <w:rsid w:val="00A0712F"/>
    <w:rsid w:val="00A20EBB"/>
    <w:rsid w:val="00A32575"/>
    <w:rsid w:val="00A43229"/>
    <w:rsid w:val="00A558B4"/>
    <w:rsid w:val="00A5612D"/>
    <w:rsid w:val="00A60310"/>
    <w:rsid w:val="00A642FE"/>
    <w:rsid w:val="00A64EA3"/>
    <w:rsid w:val="00A71B34"/>
    <w:rsid w:val="00A76E1E"/>
    <w:rsid w:val="00A826A5"/>
    <w:rsid w:val="00A8395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AF5ED0"/>
    <w:rsid w:val="00B1129D"/>
    <w:rsid w:val="00B22EC3"/>
    <w:rsid w:val="00B35387"/>
    <w:rsid w:val="00B4178E"/>
    <w:rsid w:val="00B4308E"/>
    <w:rsid w:val="00B7011B"/>
    <w:rsid w:val="00B741E8"/>
    <w:rsid w:val="00B7436D"/>
    <w:rsid w:val="00B929C2"/>
    <w:rsid w:val="00B94BCF"/>
    <w:rsid w:val="00B962B1"/>
    <w:rsid w:val="00BA2F90"/>
    <w:rsid w:val="00BA3571"/>
    <w:rsid w:val="00BA6CD4"/>
    <w:rsid w:val="00BB390F"/>
    <w:rsid w:val="00BB634B"/>
    <w:rsid w:val="00BC53B2"/>
    <w:rsid w:val="00BD1DB2"/>
    <w:rsid w:val="00BD5463"/>
    <w:rsid w:val="00BE15D8"/>
    <w:rsid w:val="00BE51A2"/>
    <w:rsid w:val="00BE5493"/>
    <w:rsid w:val="00BE79BB"/>
    <w:rsid w:val="00C00F00"/>
    <w:rsid w:val="00C03956"/>
    <w:rsid w:val="00C04926"/>
    <w:rsid w:val="00C1302D"/>
    <w:rsid w:val="00C23B21"/>
    <w:rsid w:val="00C447D7"/>
    <w:rsid w:val="00C56AED"/>
    <w:rsid w:val="00C65056"/>
    <w:rsid w:val="00C80C9F"/>
    <w:rsid w:val="00C83B83"/>
    <w:rsid w:val="00C852BF"/>
    <w:rsid w:val="00CA3469"/>
    <w:rsid w:val="00CA6CCC"/>
    <w:rsid w:val="00CC05AC"/>
    <w:rsid w:val="00CC1841"/>
    <w:rsid w:val="00CC67C9"/>
    <w:rsid w:val="00CE0F3A"/>
    <w:rsid w:val="00CF2F51"/>
    <w:rsid w:val="00D115C3"/>
    <w:rsid w:val="00D15B73"/>
    <w:rsid w:val="00D17591"/>
    <w:rsid w:val="00D23904"/>
    <w:rsid w:val="00D306CD"/>
    <w:rsid w:val="00D33759"/>
    <w:rsid w:val="00D47027"/>
    <w:rsid w:val="00D5062E"/>
    <w:rsid w:val="00D50AAC"/>
    <w:rsid w:val="00D51BD4"/>
    <w:rsid w:val="00D53A4C"/>
    <w:rsid w:val="00D54A0E"/>
    <w:rsid w:val="00D60F65"/>
    <w:rsid w:val="00D766E5"/>
    <w:rsid w:val="00D82016"/>
    <w:rsid w:val="00D83CCB"/>
    <w:rsid w:val="00D93101"/>
    <w:rsid w:val="00DA638C"/>
    <w:rsid w:val="00DA750C"/>
    <w:rsid w:val="00DC7127"/>
    <w:rsid w:val="00DD5085"/>
    <w:rsid w:val="00DE12DD"/>
    <w:rsid w:val="00DF417C"/>
    <w:rsid w:val="00E02284"/>
    <w:rsid w:val="00E1093C"/>
    <w:rsid w:val="00E2478D"/>
    <w:rsid w:val="00E32675"/>
    <w:rsid w:val="00E333C9"/>
    <w:rsid w:val="00E432F5"/>
    <w:rsid w:val="00E5183D"/>
    <w:rsid w:val="00E52D60"/>
    <w:rsid w:val="00E620FC"/>
    <w:rsid w:val="00E636EB"/>
    <w:rsid w:val="00E703E3"/>
    <w:rsid w:val="00E713A7"/>
    <w:rsid w:val="00E72DC3"/>
    <w:rsid w:val="00E82DBA"/>
    <w:rsid w:val="00E8555F"/>
    <w:rsid w:val="00E8602C"/>
    <w:rsid w:val="00EA50C6"/>
    <w:rsid w:val="00EB3CE8"/>
    <w:rsid w:val="00EC1DE3"/>
    <w:rsid w:val="00ED311C"/>
    <w:rsid w:val="00ED65D6"/>
    <w:rsid w:val="00EE454B"/>
    <w:rsid w:val="00EF5C87"/>
    <w:rsid w:val="00F014DF"/>
    <w:rsid w:val="00F07435"/>
    <w:rsid w:val="00F12D53"/>
    <w:rsid w:val="00F147E0"/>
    <w:rsid w:val="00F159A4"/>
    <w:rsid w:val="00F17DCA"/>
    <w:rsid w:val="00F322AE"/>
    <w:rsid w:val="00F44FB9"/>
    <w:rsid w:val="00F459FF"/>
    <w:rsid w:val="00F45B1E"/>
    <w:rsid w:val="00F47B1A"/>
    <w:rsid w:val="00F5643C"/>
    <w:rsid w:val="00F74479"/>
    <w:rsid w:val="00F8149A"/>
    <w:rsid w:val="00F839AB"/>
    <w:rsid w:val="00F83FA3"/>
    <w:rsid w:val="00F87C8D"/>
    <w:rsid w:val="00F908E7"/>
    <w:rsid w:val="00F975F0"/>
    <w:rsid w:val="00FC0154"/>
    <w:rsid w:val="00FE4B7F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9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0A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A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A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0A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0A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191</cp:revision>
  <cp:lastPrinted>2019-07-01T11:00:00Z</cp:lastPrinted>
  <dcterms:created xsi:type="dcterms:W3CDTF">2019-03-01T07:33:00Z</dcterms:created>
  <dcterms:modified xsi:type="dcterms:W3CDTF">2023-05-19T08:32:00Z</dcterms:modified>
</cp:coreProperties>
</file>